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A0CDC" w:rsidRDefault="003A0CDC"/>
    <w:p w:rsidR="003A0CDC" w:rsidRDefault="003A0CDC">
      <w:r>
        <w:t>I ha</w: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29E418A" wp14:editId="4C451E61">
                <wp:simplePos x="0" y="0"/>
                <wp:positionH relativeFrom="column">
                  <wp:posOffset>-57150</wp:posOffset>
                </wp:positionH>
                <wp:positionV relativeFrom="paragraph">
                  <wp:posOffset>0</wp:posOffset>
                </wp:positionV>
                <wp:extent cx="5984240" cy="838200"/>
                <wp:effectExtent l="0" t="0" r="0" b="0"/>
                <wp:wrapTopAndBottom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84240" cy="838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3A0CDC" w:rsidRPr="003A0CDC" w:rsidRDefault="003A0CDC" w:rsidP="003A0CDC">
                            <w:pPr>
                              <w:jc w:val="center"/>
                              <w:rPr>
                                <w:b/>
                                <w:color w:val="262626" w:themeColor="text1" w:themeTint="D9"/>
                                <w:sz w:val="84"/>
                                <w:szCs w:val="84"/>
                                <w14:shadow w14:blurRad="0" w14:dist="38100" w14:dir="2700000" w14:sx="100000" w14:sy="100000" w14:kx="0" w14:ky="0" w14:algn="bl">
                                  <w14:schemeClr w14:val="accent5"/>
                                </w14:shadow>
                                <w14:textOutline w14:w="6731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3A0CDC">
                              <w:rPr>
                                <w:b/>
                                <w:color w:val="262626" w:themeColor="text1" w:themeTint="D9"/>
                                <w:sz w:val="84"/>
                                <w:szCs w:val="84"/>
                                <w14:shadow w14:blurRad="0" w14:dist="38100" w14:dir="2700000" w14:sx="100000" w14:sy="100000" w14:kx="0" w14:ky="0" w14:algn="bl">
                                  <w14:schemeClr w14:val="accent5"/>
                                </w14:shadow>
                                <w14:textOutline w14:w="6731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 xml:space="preserve">Happy Birthday, Sha </w:t>
                            </w:r>
                            <w:proofErr w:type="spellStart"/>
                            <w:r w:rsidRPr="003A0CDC">
                              <w:rPr>
                                <w:b/>
                                <w:color w:val="262626" w:themeColor="text1" w:themeTint="D9"/>
                                <w:sz w:val="84"/>
                                <w:szCs w:val="84"/>
                                <w14:shadow w14:blurRad="0" w14:dist="38100" w14:dir="2700000" w14:sx="100000" w14:sy="100000" w14:kx="0" w14:ky="0" w14:algn="bl">
                                  <w14:schemeClr w14:val="accent5"/>
                                </w14:shadow>
                                <w14:textOutline w14:w="6731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Sha</w:t>
                            </w:r>
                            <w:proofErr w:type="spellEnd"/>
                            <w:r w:rsidRPr="003A0CDC">
                              <w:rPr>
                                <w:b/>
                                <w:color w:val="262626" w:themeColor="text1" w:themeTint="D9"/>
                                <w:sz w:val="84"/>
                                <w:szCs w:val="84"/>
                                <w14:shadow w14:blurRad="0" w14:dist="38100" w14:dir="2700000" w14:sx="100000" w14:sy="100000" w14:kx="0" w14:ky="0" w14:algn="bl">
                                  <w14:schemeClr w14:val="accent5"/>
                                </w14:shadow>
                                <w14:textOutline w14:w="6731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!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29E418A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-4.5pt;margin-top:0;width:471.2pt;height:66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" filled="f" stroked="f">
                <v:fill o:detectmouseclick="t"/>
                <v:textbox>
                  <w:txbxContent>
                    <w:p w:rsidR="003A0CDC" w:rsidRPr="003A0CDC" w:rsidRDefault="003A0CDC" w:rsidP="003A0CDC">
                      <w:pPr>
                        <w:jc w:val="center"/>
                        <w:rPr>
                          <w:b/>
                          <w:color w:val="262626" w:themeColor="text1" w:themeTint="D9"/>
                          <w:sz w:val="84"/>
                          <w:szCs w:val="84"/>
                          <w14:shadow w14:blurRad="0" w14:dist="38100" w14:dir="2700000" w14:sx="100000" w14:sy="100000" w14:kx="0" w14:ky="0" w14:algn="bl">
                            <w14:schemeClr w14:val="accent5"/>
                          </w14:shadow>
                          <w14:textOutline w14:w="6731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 w:rsidRPr="003A0CDC">
                        <w:rPr>
                          <w:b/>
                          <w:color w:val="262626" w:themeColor="text1" w:themeTint="D9"/>
                          <w:sz w:val="84"/>
                          <w:szCs w:val="84"/>
                          <w14:shadow w14:blurRad="0" w14:dist="38100" w14:dir="2700000" w14:sx="100000" w14:sy="100000" w14:kx="0" w14:ky="0" w14:algn="bl">
                            <w14:schemeClr w14:val="accent5"/>
                          </w14:shadow>
                          <w14:textOutline w14:w="6731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</w:rPr>
                        <w:t xml:space="preserve">Happy Birthday, Sha </w:t>
                      </w:r>
                      <w:proofErr w:type="spellStart"/>
                      <w:r w:rsidRPr="003A0CDC">
                        <w:rPr>
                          <w:b/>
                          <w:color w:val="262626" w:themeColor="text1" w:themeTint="D9"/>
                          <w:sz w:val="84"/>
                          <w:szCs w:val="84"/>
                          <w14:shadow w14:blurRad="0" w14:dist="38100" w14:dir="2700000" w14:sx="100000" w14:sy="100000" w14:kx="0" w14:ky="0" w14:algn="bl">
                            <w14:schemeClr w14:val="accent5"/>
                          </w14:shadow>
                          <w14:textOutline w14:w="6731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</w:rPr>
                        <w:t>Sha</w:t>
                      </w:r>
                      <w:proofErr w:type="spellEnd"/>
                      <w:r w:rsidRPr="003A0CDC">
                        <w:rPr>
                          <w:b/>
                          <w:color w:val="262626" w:themeColor="text1" w:themeTint="D9"/>
                          <w:sz w:val="84"/>
                          <w:szCs w:val="84"/>
                          <w14:shadow w14:blurRad="0" w14:dist="38100" w14:dir="2700000" w14:sx="100000" w14:sy="100000" w14:kx="0" w14:ky="0" w14:algn="bl">
                            <w14:schemeClr w14:val="accent5"/>
                          </w14:shadow>
                          <w14:textOutline w14:w="6731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</w:rPr>
                        <w:t>!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>
        <w:t>d too much in my head to write on the card, so I typed it. I’m always trying to change it up on you, thus the birthday Orange Mango Mimosas! No idea what we do next year…</w:t>
      </w:r>
    </w:p>
    <w:p w:rsidR="00504AC6" w:rsidRDefault="00504AC6">
      <w:r>
        <w:t xml:space="preserve">It’s hard to believe another year has passed us by. I am truly thankful you are a part of all these years. </w:t>
      </w:r>
      <w:r w:rsidR="003976A3">
        <w:t xml:space="preserve"> I realize I always say this, but it’s very important to me to make certain you feel the appreciation from both Dave and myself. You are a perfect complement to two dudes with c</w:t>
      </w:r>
      <w:bookmarkStart w:id="0" w:name="_GoBack"/>
      <w:bookmarkEnd w:id="0"/>
      <w:r w:rsidR="003976A3">
        <w:t>ertain areas lacking (</w:t>
      </w:r>
      <w:proofErr w:type="spellStart"/>
      <w:r w:rsidR="003976A3">
        <w:t>ummm</w:t>
      </w:r>
      <w:proofErr w:type="spellEnd"/>
      <w:proofErr w:type="gramStart"/>
      <w:r w:rsidR="003976A3">
        <w:t>..</w:t>
      </w:r>
      <w:proofErr w:type="gramEnd"/>
      <w:r w:rsidR="003976A3">
        <w:t xml:space="preserve"> not those areas, you know what I mean).</w:t>
      </w:r>
      <w:r w:rsidR="00C31939">
        <w:t xml:space="preserve"> </w:t>
      </w:r>
      <w:r>
        <w:t>I’m glad your birthday isn’t around</w:t>
      </w:r>
      <w:r w:rsidR="003976A3">
        <w:t xml:space="preserve"> the</w:t>
      </w:r>
      <w:r>
        <w:t xml:space="preserve"> Christmas</w:t>
      </w:r>
      <w:r w:rsidR="003976A3">
        <w:t xml:space="preserve"> holiday</w:t>
      </w:r>
      <w:r>
        <w:t>. Spacing it out give us the opportunity to</w:t>
      </w:r>
      <w:r w:rsidR="003976A3">
        <w:t xml:space="preserve"> celebrate you and</w:t>
      </w:r>
      <w:r>
        <w:t xml:space="preserve"> thank you twice per year! </w:t>
      </w:r>
    </w:p>
    <w:p w:rsidR="0085288D" w:rsidRDefault="00C31939">
      <w:r>
        <w:t>You are a very special person to me. You put up with my shit, my emotions, and my many flaws. It’s rare to have a friendship with such an unconditional</w:t>
      </w:r>
      <w:r w:rsidR="0019254A">
        <w:t xml:space="preserve"> base</w:t>
      </w:r>
      <w:r>
        <w:t>.</w:t>
      </w:r>
      <w:r w:rsidR="0019254A">
        <w:t xml:space="preserve"> I am </w:t>
      </w:r>
      <w:r w:rsidR="0019254A" w:rsidRPr="0019254A">
        <w:rPr>
          <w:noProof/>
        </w:rPr>
        <w:t>gr</w:t>
      </w:r>
      <w:r w:rsidR="0019254A">
        <w:rPr>
          <w:noProof/>
        </w:rPr>
        <w:t>ate</w:t>
      </w:r>
      <w:r w:rsidR="0019254A" w:rsidRPr="0019254A">
        <w:rPr>
          <w:noProof/>
        </w:rPr>
        <w:t>ful</w:t>
      </w:r>
      <w:r w:rsidR="0019254A">
        <w:t xml:space="preserve"> to have you in my life. I always know I can rely on your help </w:t>
      </w:r>
      <w:r w:rsidR="0019254A" w:rsidRPr="0019254A">
        <w:rPr>
          <w:noProof/>
        </w:rPr>
        <w:t>and you</w:t>
      </w:r>
      <w:r w:rsidR="0019254A">
        <w:t xml:space="preserve">’ll gently slap me </w:t>
      </w:r>
      <w:proofErr w:type="spellStart"/>
      <w:r w:rsidR="0019254A">
        <w:t>along side</w:t>
      </w:r>
      <w:proofErr w:type="spellEnd"/>
      <w:r w:rsidR="0019254A">
        <w:t xml:space="preserve"> the head if I am being an idiot. </w:t>
      </w:r>
    </w:p>
    <w:p w:rsidR="0085288D" w:rsidRDefault="0019254A">
      <w:r>
        <w:t xml:space="preserve">I would say you’re like, “the </w:t>
      </w:r>
      <w:proofErr w:type="spellStart"/>
      <w:r>
        <w:t>super hot</w:t>
      </w:r>
      <w:proofErr w:type="spellEnd"/>
      <w:r>
        <w:t>” sister to me, but that would be kind of strange since you already have how many siblings, fourteen? Regardless of that ridiculous number of s</w:t>
      </w:r>
      <w:r w:rsidR="0085288D">
        <w:t xml:space="preserve">iblings, you still kind of are. I look forward to what the </w:t>
      </w:r>
      <w:proofErr w:type="gramStart"/>
      <w:r w:rsidR="0085288D">
        <w:t>new year</w:t>
      </w:r>
      <w:proofErr w:type="gramEnd"/>
      <w:r w:rsidR="0085288D">
        <w:t xml:space="preserve"> brings to us as every day is an adventure.</w:t>
      </w:r>
    </w:p>
    <w:p w:rsidR="00C31939" w:rsidRDefault="0085288D">
      <w:r>
        <w:t>Thank you for being there for me, thank you for cleaning up after me, and thank you for taking care of me. I can never thank you enough as you do so much for us.</w:t>
      </w:r>
    </w:p>
    <w:p w:rsidR="0085288D" w:rsidRDefault="0085288D"/>
    <w:sectPr w:rsidR="0085288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AzsrQ0MrMwNzczMLRU0lEKTi0uzszPAykwrAUAHN7okywAAAA="/>
  </w:docVars>
  <w:rsids>
    <w:rsidRoot w:val="00504AC6"/>
    <w:rsid w:val="0019254A"/>
    <w:rsid w:val="003976A3"/>
    <w:rsid w:val="003A0CDC"/>
    <w:rsid w:val="00504AC6"/>
    <w:rsid w:val="0085288D"/>
    <w:rsid w:val="00C26183"/>
    <w:rsid w:val="00C319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8362DF2-E332-4DD6-A9AF-3C2B313B47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1615F8D-2291-4679-846B-658982326F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</TotalTime>
  <Pages>1</Pages>
  <Words>214</Words>
  <Characters>1223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riplicity RiskEgis</Company>
  <LinksUpToDate>false</LinksUpToDate>
  <CharactersWithSpaces>143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Smilonich</dc:creator>
  <cp:keywords/>
  <dc:description/>
  <cp:lastModifiedBy>Michael Smilonich</cp:lastModifiedBy>
  <cp:revision>5</cp:revision>
  <dcterms:created xsi:type="dcterms:W3CDTF">2017-05-30T14:58:00Z</dcterms:created>
  <dcterms:modified xsi:type="dcterms:W3CDTF">2017-05-30T15:57:00Z</dcterms:modified>
</cp:coreProperties>
</file>